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7CD3B498" w14:textId="77777777" w:rsidR="00C15A81" w:rsidRDefault="00C15A81" w:rsidP="005E64E6">
      <w:pPr>
        <w:rPr>
          <w:b/>
          <w:bCs/>
          <w:color w:val="FF0000"/>
        </w:rPr>
      </w:pPr>
    </w:p>
    <w:p w14:paraId="753E794B" w14:textId="0A6A8B02" w:rsidR="000D6E35" w:rsidRPr="000D6E35" w:rsidRDefault="000D6E35" w:rsidP="005E64E6">
      <w:pPr>
        <w:rPr>
          <w:b/>
          <w:bCs/>
        </w:rPr>
      </w:pPr>
      <w:r>
        <w:rPr>
          <w:b/>
          <w:bCs/>
        </w:rPr>
        <w:t xml:space="preserve">Project: </w:t>
      </w:r>
      <w:r w:rsidR="00954C3A">
        <w:rPr>
          <w:b/>
          <w:bCs/>
        </w:rPr>
        <w:t xml:space="preserve">Gaming subscription Website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23"/>
        <w:gridCol w:w="1816"/>
        <w:gridCol w:w="1731"/>
        <w:gridCol w:w="1053"/>
        <w:gridCol w:w="1385"/>
        <w:gridCol w:w="2927"/>
        <w:gridCol w:w="2125"/>
      </w:tblGrid>
      <w:tr w:rsidR="00D06856" w:rsidRPr="00D06856" w14:paraId="77E31A13" w14:textId="77777777" w:rsidTr="0007711A">
        <w:trPr>
          <w:trHeight w:val="721"/>
        </w:trPr>
        <w:tc>
          <w:tcPr>
            <w:tcW w:w="1823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1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73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53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3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27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2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9B0988" w:rsidRPr="00D06856" w14:paraId="3791C250" w14:textId="77777777" w:rsidTr="00D00C7E">
        <w:trPr>
          <w:trHeight w:val="721"/>
        </w:trPr>
        <w:tc>
          <w:tcPr>
            <w:tcW w:w="1823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CE8D90" w14:textId="340E8BBB" w:rsidR="009B0988" w:rsidRPr="005F1021" w:rsidRDefault="002C6851" w:rsidP="00D06856">
            <w:pPr>
              <w:rPr>
                <w:lang w:val="en-US"/>
              </w:rPr>
            </w:pPr>
            <w:r>
              <w:rPr>
                <w:lang w:val="en-US"/>
              </w:rPr>
              <w:t>(Insert CEO sounding name)</w:t>
            </w:r>
          </w:p>
        </w:tc>
        <w:tc>
          <w:tcPr>
            <w:tcW w:w="181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199B04" w14:textId="44D97007" w:rsidR="009B0988" w:rsidRPr="005F1021" w:rsidRDefault="005F1021" w:rsidP="00D06856">
            <w:pPr>
              <w:rPr>
                <w:lang w:val="en-US"/>
              </w:rPr>
            </w:pPr>
            <w:r w:rsidRPr="005F1021">
              <w:rPr>
                <w:lang w:val="en-US"/>
              </w:rPr>
              <w:t>CE</w:t>
            </w:r>
            <w:r w:rsidR="00E04C62">
              <w:rPr>
                <w:lang w:val="en-US"/>
              </w:rPr>
              <w:t>O</w:t>
            </w:r>
          </w:p>
        </w:tc>
        <w:tc>
          <w:tcPr>
            <w:tcW w:w="173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5CA9CA" w14:textId="7390598B" w:rsidR="009B0988" w:rsidRPr="005F1021" w:rsidRDefault="008C5FEC" w:rsidP="00D06856">
            <w:pPr>
              <w:rPr>
                <w:b/>
                <w:bCs/>
                <w:lang w:val="en-US"/>
              </w:rPr>
            </w:pPr>
            <w:r>
              <w:rPr>
                <w:lang w:val="en-NZ"/>
              </w:rPr>
              <w:t>Creat</w:t>
            </w:r>
            <w:r w:rsidR="00A02BEA">
              <w:rPr>
                <w:lang w:val="en-NZ"/>
              </w:rPr>
              <w:t>ive Director</w:t>
            </w:r>
            <w:r w:rsidR="00436522">
              <w:rPr>
                <w:lang w:val="en-NZ"/>
              </w:rPr>
              <w:t xml:space="preserve"> </w:t>
            </w:r>
          </w:p>
        </w:tc>
        <w:tc>
          <w:tcPr>
            <w:tcW w:w="1053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EA9335" w14:textId="37F4F24D" w:rsidR="009B0988" w:rsidRPr="00C57B0A" w:rsidRDefault="00FD42D6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3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1E3696" w14:textId="11E1BA99" w:rsidR="009B0988" w:rsidRPr="00C57B0A" w:rsidRDefault="00FD42D6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27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210CA1" w14:textId="77777777" w:rsidR="009B0988" w:rsidRPr="005F1021" w:rsidRDefault="009B0988" w:rsidP="00D06856">
            <w:pPr>
              <w:rPr>
                <w:b/>
                <w:bCs/>
                <w:lang w:val="en-US"/>
              </w:rPr>
            </w:pPr>
          </w:p>
        </w:tc>
        <w:tc>
          <w:tcPr>
            <w:tcW w:w="212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EE6B28" w14:textId="77777777" w:rsidR="009B0988" w:rsidRPr="005F1021" w:rsidRDefault="009B0988" w:rsidP="00D06856">
            <w:pPr>
              <w:rPr>
                <w:b/>
                <w:bCs/>
                <w:lang w:val="en-US"/>
              </w:rPr>
            </w:pPr>
          </w:p>
        </w:tc>
      </w:tr>
      <w:tr w:rsidR="00D06856" w:rsidRPr="00D06856" w14:paraId="42003225" w14:textId="77777777" w:rsidTr="0007711A">
        <w:trPr>
          <w:trHeight w:val="675"/>
        </w:trPr>
        <w:tc>
          <w:tcPr>
            <w:tcW w:w="1823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4C34421D" w:rsidR="00D06856" w:rsidRPr="00D06856" w:rsidRDefault="00EF4025" w:rsidP="00D06856">
            <w:pPr>
              <w:rPr>
                <w:lang w:val="en-NZ"/>
              </w:rPr>
            </w:pPr>
            <w:r>
              <w:rPr>
                <w:lang w:val="en-US"/>
              </w:rPr>
              <w:t>Lori</w:t>
            </w:r>
            <w:r w:rsidR="00BB1FA3">
              <w:rPr>
                <w:lang w:val="en-US"/>
              </w:rPr>
              <w:t xml:space="preserve"> </w:t>
            </w:r>
            <w:proofErr w:type="spellStart"/>
            <w:r w:rsidR="00BB1FA3">
              <w:rPr>
                <w:lang w:val="en-US"/>
              </w:rPr>
              <w:t>Gug</w:t>
            </w:r>
            <w:r w:rsidR="002C6851">
              <w:rPr>
                <w:lang w:val="en-US"/>
              </w:rPr>
              <w:t>ich</w:t>
            </w:r>
            <w:proofErr w:type="spellEnd"/>
            <w:r>
              <w:rPr>
                <w:lang w:val="en-US"/>
              </w:rPr>
              <w:t xml:space="preserve"> </w:t>
            </w:r>
          </w:p>
        </w:tc>
        <w:tc>
          <w:tcPr>
            <w:tcW w:w="181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0B4CC471" w:rsidR="00D06856" w:rsidRPr="00D06856" w:rsidRDefault="00F44B39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Marketing Director </w:t>
            </w:r>
          </w:p>
        </w:tc>
        <w:tc>
          <w:tcPr>
            <w:tcW w:w="173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51553D" w14:textId="433B3879" w:rsidR="000951EB" w:rsidRPr="000951EB" w:rsidRDefault="00094AE6" w:rsidP="000951EB">
            <w:pPr>
              <w:rPr>
                <w:lang w:val="en-NZ"/>
              </w:rPr>
            </w:pPr>
            <w:r>
              <w:t xml:space="preserve">Oversee </w:t>
            </w:r>
            <w:r w:rsidR="002A605A">
              <w:t xml:space="preserve">project + </w:t>
            </w:r>
            <w:r w:rsidR="006D2A95" w:rsidRPr="006D2A95">
              <w:t>Develop</w:t>
            </w:r>
            <w:r w:rsidR="006D2A95">
              <w:t xml:space="preserve"> </w:t>
            </w:r>
            <w:r w:rsidR="006D2A95" w:rsidRPr="006D2A95">
              <w:t>marketing plan</w:t>
            </w:r>
            <w:r w:rsidR="000951EB" w:rsidRPr="000951EB">
              <w:rPr>
                <w:lang w:val="en-NZ"/>
              </w:rPr>
              <w:t xml:space="preserve"> </w:t>
            </w:r>
          </w:p>
          <w:p w14:paraId="78A88BD0" w14:textId="34D9B321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1053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3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27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43505310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212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7278459B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D06856" w:rsidRPr="00D06856" w14:paraId="32D1846E" w14:textId="77777777" w:rsidTr="0007711A">
        <w:trPr>
          <w:trHeight w:val="675"/>
        </w:trPr>
        <w:tc>
          <w:tcPr>
            <w:tcW w:w="1823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7E21ACA5" w:rsidR="00D06856" w:rsidRPr="00D06856" w:rsidRDefault="00EF4025" w:rsidP="00D06856">
            <w:pPr>
              <w:rPr>
                <w:lang w:val="en-NZ"/>
              </w:rPr>
            </w:pPr>
            <w:r>
              <w:rPr>
                <w:lang w:val="en-US"/>
              </w:rPr>
              <w:t>Ch</w:t>
            </w:r>
            <w:r w:rsidR="0067119C">
              <w:rPr>
                <w:lang w:val="en-US"/>
              </w:rPr>
              <w:t>loe</w:t>
            </w:r>
            <w:r w:rsidR="00CF5866">
              <w:rPr>
                <w:lang w:val="en-US"/>
              </w:rPr>
              <w:t xml:space="preserve"> </w:t>
            </w:r>
            <w:proofErr w:type="spellStart"/>
            <w:r w:rsidR="00CF5866">
              <w:rPr>
                <w:lang w:val="en-US"/>
              </w:rPr>
              <w:t>Cawood</w:t>
            </w:r>
            <w:proofErr w:type="spellEnd"/>
            <w:r w:rsidR="00E337C9">
              <w:rPr>
                <w:lang w:val="en-US"/>
              </w:rPr>
              <w:t xml:space="preserve"> </w:t>
            </w:r>
          </w:p>
        </w:tc>
        <w:tc>
          <w:tcPr>
            <w:tcW w:w="181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4524E942" w:rsidR="00D06856" w:rsidRPr="00D06856" w:rsidRDefault="00625659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Lead Programmer </w:t>
            </w:r>
            <w:r w:rsidR="00391D49">
              <w:rPr>
                <w:lang w:val="en-US"/>
              </w:rPr>
              <w:t xml:space="preserve"> </w:t>
            </w:r>
          </w:p>
        </w:tc>
        <w:tc>
          <w:tcPr>
            <w:tcW w:w="173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5BEF2116" w:rsidR="00D06856" w:rsidRPr="00D06856" w:rsidRDefault="003E15DA" w:rsidP="00D06856">
            <w:pPr>
              <w:rPr>
                <w:lang w:val="en-NZ"/>
              </w:rPr>
            </w:pPr>
            <w:r>
              <w:rPr>
                <w:lang w:val="en-US"/>
              </w:rPr>
              <w:t>Oversee web implementation</w:t>
            </w:r>
          </w:p>
        </w:tc>
        <w:tc>
          <w:tcPr>
            <w:tcW w:w="1053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3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27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7B8F6004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212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D06856" w:rsidRPr="00D06856" w14:paraId="67710C77" w14:textId="77777777" w:rsidTr="0007711A">
        <w:trPr>
          <w:trHeight w:val="675"/>
        </w:trPr>
        <w:tc>
          <w:tcPr>
            <w:tcW w:w="1823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0648507B" w:rsidR="00D06856" w:rsidRPr="00D06856" w:rsidRDefault="00EF4025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Althea Lagudas </w:t>
            </w:r>
          </w:p>
        </w:tc>
        <w:tc>
          <w:tcPr>
            <w:tcW w:w="181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676E9795" w:rsidR="00D06856" w:rsidRPr="00D06856" w:rsidRDefault="00625659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Lead </w:t>
            </w:r>
            <w:r w:rsidR="00F44B39">
              <w:rPr>
                <w:lang w:val="en-US"/>
              </w:rPr>
              <w:t xml:space="preserve">UI Designer </w:t>
            </w:r>
          </w:p>
        </w:tc>
        <w:tc>
          <w:tcPr>
            <w:tcW w:w="173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15F7C767" w:rsidR="00D06856" w:rsidRPr="00D06856" w:rsidRDefault="00A73F7F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Oversee </w:t>
            </w:r>
            <w:r w:rsidR="003E2225">
              <w:rPr>
                <w:lang w:val="en-NZ"/>
              </w:rPr>
              <w:t xml:space="preserve">design and assets creation </w:t>
            </w:r>
            <w:r w:rsidR="00AF4150">
              <w:rPr>
                <w:lang w:val="en-NZ"/>
              </w:rPr>
              <w:t xml:space="preserve"> </w:t>
            </w:r>
          </w:p>
        </w:tc>
        <w:tc>
          <w:tcPr>
            <w:tcW w:w="1053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01F5A7C2" w:rsidR="00D06856" w:rsidRPr="00D06856" w:rsidRDefault="00B31105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3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66990C04" w:rsidR="00D06856" w:rsidRPr="00D06856" w:rsidRDefault="00FD42D6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27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0DE89E05" w:rsidR="00D06856" w:rsidRPr="00D06856" w:rsidRDefault="005C6E90" w:rsidP="00D06856">
            <w:pPr>
              <w:rPr>
                <w:lang w:val="en-NZ"/>
              </w:rPr>
            </w:pPr>
            <w:r>
              <w:rPr>
                <w:lang w:val="en-NZ"/>
              </w:rPr>
              <w:t>De</w:t>
            </w:r>
            <w:r w:rsidR="00301085">
              <w:rPr>
                <w:lang w:val="en-NZ"/>
              </w:rPr>
              <w:t>sign appealing user interface</w:t>
            </w:r>
          </w:p>
        </w:tc>
        <w:tc>
          <w:tcPr>
            <w:tcW w:w="212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8702A"/>
    <w:multiLevelType w:val="multilevel"/>
    <w:tmpl w:val="7BF4E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913178">
    <w:abstractNumId w:val="1"/>
  </w:num>
  <w:num w:numId="2" w16cid:durableId="170873924">
    <w:abstractNumId w:val="0"/>
  </w:num>
  <w:num w:numId="3" w16cid:durableId="2039349497">
    <w:abstractNumId w:val="6"/>
  </w:num>
  <w:num w:numId="4" w16cid:durableId="1548179673">
    <w:abstractNumId w:val="5"/>
  </w:num>
  <w:num w:numId="5" w16cid:durableId="145434980">
    <w:abstractNumId w:val="4"/>
  </w:num>
  <w:num w:numId="6" w16cid:durableId="1078400868">
    <w:abstractNumId w:val="7"/>
  </w:num>
  <w:num w:numId="7" w16cid:durableId="823357688">
    <w:abstractNumId w:val="3"/>
  </w:num>
  <w:num w:numId="8" w16cid:durableId="561256948">
    <w:abstractNumId w:val="2"/>
  </w:num>
  <w:num w:numId="9" w16cid:durableId="2002152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2587A"/>
    <w:rsid w:val="00073147"/>
    <w:rsid w:val="0007711A"/>
    <w:rsid w:val="00094AE6"/>
    <w:rsid w:val="000951EB"/>
    <w:rsid w:val="000A4FFA"/>
    <w:rsid w:val="000A5D4C"/>
    <w:rsid w:val="000D6E35"/>
    <w:rsid w:val="000F452E"/>
    <w:rsid w:val="00112FB6"/>
    <w:rsid w:val="00292F09"/>
    <w:rsid w:val="002A605A"/>
    <w:rsid w:val="002B33B1"/>
    <w:rsid w:val="002C6851"/>
    <w:rsid w:val="00301085"/>
    <w:rsid w:val="00353FA9"/>
    <w:rsid w:val="00391D49"/>
    <w:rsid w:val="003E15DA"/>
    <w:rsid w:val="003E2225"/>
    <w:rsid w:val="00436522"/>
    <w:rsid w:val="00461C1F"/>
    <w:rsid w:val="0046202B"/>
    <w:rsid w:val="004C3D3B"/>
    <w:rsid w:val="00502DEC"/>
    <w:rsid w:val="005B0548"/>
    <w:rsid w:val="005C6E90"/>
    <w:rsid w:val="005E64E6"/>
    <w:rsid w:val="005F1021"/>
    <w:rsid w:val="00625659"/>
    <w:rsid w:val="00652183"/>
    <w:rsid w:val="0067119C"/>
    <w:rsid w:val="00684B5F"/>
    <w:rsid w:val="006D2A95"/>
    <w:rsid w:val="00763F4C"/>
    <w:rsid w:val="007672AD"/>
    <w:rsid w:val="007F5382"/>
    <w:rsid w:val="00811D3C"/>
    <w:rsid w:val="008C5FEC"/>
    <w:rsid w:val="008E500B"/>
    <w:rsid w:val="008F7BBC"/>
    <w:rsid w:val="00954C3A"/>
    <w:rsid w:val="00963ED3"/>
    <w:rsid w:val="00994D34"/>
    <w:rsid w:val="009B0988"/>
    <w:rsid w:val="00A02BEA"/>
    <w:rsid w:val="00A13DE4"/>
    <w:rsid w:val="00A73F7F"/>
    <w:rsid w:val="00AE11B1"/>
    <w:rsid w:val="00AF4150"/>
    <w:rsid w:val="00B31105"/>
    <w:rsid w:val="00BB1FA3"/>
    <w:rsid w:val="00BD7C5A"/>
    <w:rsid w:val="00C14A14"/>
    <w:rsid w:val="00C15A81"/>
    <w:rsid w:val="00C42E9C"/>
    <w:rsid w:val="00C57B0A"/>
    <w:rsid w:val="00CA0A83"/>
    <w:rsid w:val="00CE0FA0"/>
    <w:rsid w:val="00CF5866"/>
    <w:rsid w:val="00D00C7E"/>
    <w:rsid w:val="00D06856"/>
    <w:rsid w:val="00D33D0A"/>
    <w:rsid w:val="00D84B29"/>
    <w:rsid w:val="00D93F97"/>
    <w:rsid w:val="00DA43AD"/>
    <w:rsid w:val="00E04C62"/>
    <w:rsid w:val="00E337C9"/>
    <w:rsid w:val="00E36068"/>
    <w:rsid w:val="00E65FD0"/>
    <w:rsid w:val="00E95E1B"/>
    <w:rsid w:val="00EC6376"/>
    <w:rsid w:val="00EF4025"/>
    <w:rsid w:val="00F23F53"/>
    <w:rsid w:val="00F363B3"/>
    <w:rsid w:val="00F44B39"/>
    <w:rsid w:val="00F46FFB"/>
    <w:rsid w:val="00F62BA9"/>
    <w:rsid w:val="00FA5D34"/>
    <w:rsid w:val="00FB53FF"/>
    <w:rsid w:val="00FD42D6"/>
    <w:rsid w:val="00FE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CF586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8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10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3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CBC1B01CDE942BF1CBEDE4EF7C0AA" ma:contentTypeVersion="6" ma:contentTypeDescription="Create a new document." ma:contentTypeScope="" ma:versionID="2b840fd92dd17af8ecd88313cdca1355">
  <xsd:schema xmlns:xsd="http://www.w3.org/2001/XMLSchema" xmlns:xs="http://www.w3.org/2001/XMLSchema" xmlns:p="http://schemas.microsoft.com/office/2006/metadata/properties" xmlns:ns3="a23a71a8-6d9f-4b10-913c-b97b5d081025" targetNamespace="http://schemas.microsoft.com/office/2006/metadata/properties" ma:root="true" ma:fieldsID="d4006d20eb519c6163f5e2731d024e7f" ns3:_="">
    <xsd:import namespace="a23a71a8-6d9f-4b10-913c-b97b5d08102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a71a8-6d9f-4b10-913c-b97b5d08102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3a71a8-6d9f-4b10-913c-b97b5d08102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CE869A-7431-45A7-B2AC-4B53882027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a71a8-6d9f-4b10-913c-b97b5d0810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7EFDFE-0101-452A-BE56-EAE97E6B1CED}">
  <ds:schemaRefs>
    <ds:schemaRef ds:uri="http://schemas.openxmlformats.org/package/2006/metadata/core-properties"/>
    <ds:schemaRef ds:uri="http://schemas.microsoft.com/office/2006/metadata/properties"/>
    <ds:schemaRef ds:uri="a23a71a8-6d9f-4b10-913c-b97b5d081025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4E0582D-75AA-46E9-B9E1-8E7B487A47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Lagudas Althea</cp:lastModifiedBy>
  <cp:revision>2</cp:revision>
  <dcterms:created xsi:type="dcterms:W3CDTF">2025-03-18T00:57:00Z</dcterms:created>
  <dcterms:modified xsi:type="dcterms:W3CDTF">2025-03-18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CBC1B01CDE942BF1CBEDE4EF7C0AA</vt:lpwstr>
  </property>
</Properties>
</file>